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To the Hiring Committee,</w:t>
      </w:r>
    </w:p>
    <w:p>
      <w:pPr>
        <w:pStyle w:val="BodyText"/>
      </w:pPr>
      <w:r>
        <w:t xml:space="preserve">Dear [Employer's Name or "Hiring Committee"],</w:t>
      </w:r>
    </w:p>
    <w:p>
      <w:pPr>
        <w:pStyle w:val="BodyText"/>
      </w:pPr>
      <w:r>
        <w:t xml:space="preserve">I am writing to express my strong interest in the Psychologist position at [Organization Name] in Nigeria, Abuja. As a dedicated and compassionate mental health professional with a passion for supporting individuals and communities, I believe my academic background, clinical experience, and cultural sensitivity make me an ideal candidate for this role. Nigeria Abuja, as the political and administrative capital of the country, presents unique opportunities to address pressing mental health challenges while contributing to the development of sustainable psychological services in a dynamic urban environment.</w:t>
      </w:r>
    </w:p>
    <w:p>
      <w:pPr>
        <w:pStyle w:val="BodyText"/>
      </w:pPr>
      <w:r>
        <w:t xml:space="preserve">With [X years] of experience in clinical psychology, I have developed a deep understanding of the complexities surrounding mental health care in diverse cultural contexts. My work as a Psychologist has focused on providing evidence-based interventions for individuals, groups, and families facing a wide range of psychological issues, including anxiety, depression, trauma-related disorders, and behavioral challenges. I am particularly drawn to the opportunity to serve in Nigeria Abuja because of its growing population, increasing awareness of mental health needs, and the critical need for accessible psychological services in both public and private sectors.</w:t>
      </w:r>
    </w:p>
    <w:p>
      <w:pPr>
        <w:pStyle w:val="BodyText"/>
      </w:pPr>
      <w:r>
        <w:t xml:space="preserve">My academic training at [University Name] equipped me with a strong foundation in psychological theory, assessment techniques, and therapeutic modalities. During my studies, I conducted research on [specific topic related to mental health in Nigeria or Abuja], which deepened my understanding of the cultural, social, and economic factors that influence mental well-being. This experience also reinforced my commitment to advocating for mental health education and reducing stigma within communities across Nigeria.</w:t>
      </w:r>
    </w:p>
    <w:p>
      <w:pPr>
        <w:pStyle w:val="BodyText"/>
      </w:pPr>
      <w:r>
        <w:t xml:space="preserve">Throughout my career, I have worked in various settings, including [previous workplaces or roles], where I collaborated with multidisciplinary teams to design and implement mental health programs tailored to the needs of underserved populations. In Abuja, I am eager to contribute my skills in individual and group therapy, psychological assessment, and crisis intervention while adapting my practice to the unique cultural and social dynamics of the region. The opportunity to work in Nigeria Abuja aligns with my goal of making a meaningful impact on mental health care through direct service delivery, community outreach, and professional mentorship.</w:t>
      </w:r>
    </w:p>
    <w:p>
      <w:pPr>
        <w:pStyle w:val="BodyText"/>
      </w:pPr>
      <w:r>
        <w:t xml:space="preserve">One of my key strengths as a Psychologist is my ability to build trust and rapport with clients from diverse backgrounds. In Nigeria Abuja, where cultural sensitivity is essential for effective therapy, I have consistently prioritized understanding the values, beliefs, and traditions of the communities I serve. This approach not only enhances the therapeutic alliance but also ensures that interventions are respectful and relevant to the client's lived experience. My fluency in [language(s) if applicable] further enables me to connect with a broader range of clients and address language barriers that may hinder access to care.</w:t>
      </w:r>
    </w:p>
    <w:p>
      <w:pPr>
        <w:pStyle w:val="BodyText"/>
      </w:pPr>
      <w:r>
        <w:t xml:space="preserve">Additionally, I have a proven track record of collaborating with local organizations, government agencies, and non-profits to promote mental health awareness and advocate for policy changes. In Abuja, I am excited about the possibility of partnering with institutions such as [specific organization or institution in Abuja] to expand mental health resources and support initiatives that address the unique challenges faced by residents of Nigeria's capital. Whether through community workshops, school-based programs, or public campaigns, I am committed to fostering a culture of mental wellness in Nigeria Abuja.</w:t>
      </w:r>
    </w:p>
    <w:p>
      <w:pPr>
        <w:pStyle w:val="BodyText"/>
      </w:pPr>
      <w:r>
        <w:t xml:space="preserve">What sets me apart as a Psychologist is my unwavering dedication to lifelong learning and professional growth. I regularly attend workshops and conferences on emerging trends in psychology, such as [specific areas of interest], which allows me to stay current with best practices and innovative approaches to care. In Nigeria Abuja, I am eager to contribute my expertise while also gaining new insights from the vibrant academic and clinical community in the region.</w:t>
      </w:r>
    </w:p>
    <w:p>
      <w:pPr>
        <w:pStyle w:val="BodyText"/>
      </w:pPr>
      <w:r>
        <w:t xml:space="preserve">I am particularly enthusiastic about the opportunity to work in Nigeria Abuja, where I can combine my passion for psychology with a deep respect for the country's cultural heritage. The city's unique position as a hub of political, economic, and social activity offers an ideal environment to address mental health disparities and promote holistic well-being. I am confident that my skills, experience, and commitment to service make me a valuable asset to your team.</w:t>
      </w:r>
    </w:p>
    <w:p>
      <w:pPr>
        <w:pStyle w:val="BodyText"/>
      </w:pPr>
      <w:r>
        <w:t xml:space="preserve">In conclusion, I would be honored to contribute my expertise as a Psychologist in Nigeria Abuja. My goal is to support individuals and communities in achieving emotional resilience, personal growth, and overall mental wellness. Thank you for considering my application. I look forward to the opportunity to discuss how I can contribute to [Organization Name]'s mission of providing exceptional psychological care in Nigeria's capital.</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6:40Z</dcterms:created>
  <dcterms:modified xsi:type="dcterms:W3CDTF">2026-07-24T06:06:40Z</dcterms:modified>
</cp:coreProperties>
</file>

<file path=docProps/custom.xml><?xml version="1.0" encoding="utf-8"?>
<Properties xmlns="http://schemas.openxmlformats.org/officeDocument/2006/custom-properties" xmlns:vt="http://schemas.openxmlformats.org/officeDocument/2006/docPropsVTypes"/>
</file>